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5d34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2626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02:49Z</dcterms:created>
  <dcterms:modified xsi:type="dcterms:W3CDTF">2017-02-26T03:02:49Z</dcterms:modified>
</cp:coreProperties>
</file>